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3D08" w:rsidP="00A73D08" w:rsidRDefault="00A73D08" w14:paraId="2EEA522A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A73D08">
        <w:rPr>
          <w:rFonts w:ascii="Times New Roman" w:hAnsi="Times New Roman" w:eastAsia="Times New Roman" w:cs="Times New Roman"/>
          <w:b/>
        </w:rPr>
        <w:t xml:space="preserve">                                 </w:t>
      </w:r>
    </w:p>
    <w:p w:rsidR="00A73D08" w:rsidP="00A73D08" w:rsidRDefault="00A73D08" w14:paraId="6E5EE701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="00A73D08" w:rsidP="00A73D08" w:rsidRDefault="00A73D08" w14:paraId="49D0FD3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Pr="00A73D08" w:rsidR="00A73D08" w:rsidP="00A73D08" w:rsidRDefault="00A73D08" w14:paraId="718F4C7F" w14:textId="77777777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/>
          <w:bCs/>
        </w:rPr>
      </w:pPr>
      <w:r w:rsidRPr="00A73D08">
        <w:rPr>
          <w:rFonts w:ascii="Times New Roman" w:hAnsi="Times New Roman" w:eastAsia="Times New Roman" w:cs="Times New Roman"/>
          <w:b/>
        </w:rPr>
        <w:t xml:space="preserve">DECIDE DEKALB </w:t>
      </w:r>
      <w:r w:rsidRPr="00A73D08">
        <w:rPr>
          <w:rFonts w:ascii="Times New Roman" w:hAnsi="Times New Roman" w:eastAsia="Times New Roman" w:cs="Times New Roman"/>
          <w:b/>
          <w:bCs/>
        </w:rPr>
        <w:t>DEVELOPMENT AUTHORITY BOARD MEETING</w:t>
      </w:r>
    </w:p>
    <w:p w:rsidR="00A73D08" w:rsidP="00A73D08" w:rsidRDefault="00A73D08" w14:paraId="5B330153" w14:textId="50A49E8E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963B40" w:rsidP="00A73D08" w:rsidRDefault="00963B40" w14:paraId="566394E9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DE74C8" w:rsidR="00DE74C8" w:rsidP="5280E36C" w:rsidRDefault="00DE74C8" w14:paraId="0374F63C" w14:textId="77777777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name="_Hlk514058308" w:id="0"/>
      <w:r w:rsidRPr="5280E36C">
        <w:rPr>
          <w:rFonts w:ascii="Times New Roman" w:hAnsi="Times New Roman" w:cs="Times New Roman"/>
          <w:b/>
          <w:bCs/>
        </w:rPr>
        <w:t>Board Members Present:</w:t>
      </w:r>
    </w:p>
    <w:p w:rsidRPr="00DE74C8" w:rsidR="00DE74C8" w:rsidP="00DE74C8" w:rsidRDefault="00DE74C8" w14:paraId="3917041C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22D9F0CE">
        <w:rPr>
          <w:rFonts w:ascii="Times New Roman" w:hAnsi="Times New Roman" w:cs="Times New Roman"/>
        </w:rPr>
        <w:t xml:space="preserve">Don </w:t>
      </w:r>
      <w:proofErr w:type="spellStart"/>
      <w:r w:rsidRPr="22D9F0CE">
        <w:rPr>
          <w:rFonts w:ascii="Times New Roman" w:hAnsi="Times New Roman" w:cs="Times New Roman"/>
        </w:rPr>
        <w:t>Bolia</w:t>
      </w:r>
      <w:proofErr w:type="spellEnd"/>
      <w:r w:rsidRPr="22D9F0CE">
        <w:rPr>
          <w:rFonts w:ascii="Times New Roman" w:hAnsi="Times New Roman" w:cs="Times New Roman"/>
        </w:rPr>
        <w:t xml:space="preserve">, Chair </w:t>
      </w:r>
    </w:p>
    <w:p w:rsidRPr="00DE74C8" w:rsidR="00DE74C8" w:rsidP="1806369E" w:rsidRDefault="6B2D2555" w14:paraId="13DE0C32" w14:textId="1932AE24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22D9F0CE">
        <w:rPr>
          <w:rFonts w:ascii="Times New Roman" w:hAnsi="Times New Roman" w:cs="Times New Roman"/>
        </w:rPr>
        <w:t>Rebekah Coblentz, Board Member</w:t>
      </w:r>
    </w:p>
    <w:p w:rsidR="22D9F0CE" w:rsidP="22D9F0CE" w:rsidRDefault="22D9F0CE" w14:paraId="5B3A5AC2" w14:textId="1C16C890">
      <w:pPr>
        <w:spacing w:after="120" w:line="240" w:lineRule="auto"/>
        <w:ind w:left="1800" w:firstLine="360"/>
        <w:rPr>
          <w:rFonts w:ascii="Times New Roman" w:hAnsi="Times New Roman" w:cs="Times New Roman"/>
          <w:b/>
          <w:bCs/>
        </w:rPr>
      </w:pPr>
    </w:p>
    <w:p w:rsidRPr="00DE74C8" w:rsidR="00DE74C8" w:rsidP="5280E36C" w:rsidRDefault="5FAE75ED" w14:paraId="0CDC8E94" w14:textId="1BA122EA">
      <w:pPr>
        <w:spacing w:after="120"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22D9F0CE">
        <w:rPr>
          <w:rFonts w:ascii="Times New Roman" w:hAnsi="Times New Roman" w:cs="Times New Roman"/>
          <w:b/>
          <w:bCs/>
        </w:rPr>
        <w:t>Board Members Absent:</w:t>
      </w:r>
    </w:p>
    <w:p w:rsidRPr="00DE74C8" w:rsidR="00DE74C8" w:rsidP="22D9F0CE" w:rsidRDefault="4FABF6D3" w14:paraId="701A1136" w14:textId="1B2C98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22D9F0CE">
        <w:rPr>
          <w:rFonts w:ascii="Times New Roman" w:hAnsi="Times New Roman" w:cs="Times New Roman"/>
        </w:rPr>
        <w:t>Sai Reddy, Treasurer</w:t>
      </w:r>
    </w:p>
    <w:p w:rsidRPr="00DE74C8" w:rsidR="00DE74C8" w:rsidP="22D9F0CE" w:rsidRDefault="00DE74C8" w14:paraId="70E0A65F" w14:textId="32A20344">
      <w:pPr>
        <w:spacing w:after="120" w:line="240" w:lineRule="auto"/>
        <w:ind w:left="144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755B857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:rsidRPr="00DE74C8" w:rsidR="00DE74C8" w:rsidP="00DE74C8" w:rsidRDefault="00DE74C8" w14:paraId="3A52A08B" w14:textId="35E8BDDD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22D9F0CE">
        <w:rPr>
          <w:rFonts w:ascii="Times New Roman" w:hAnsi="Times New Roman" w:cs="Times New Roman"/>
        </w:rPr>
        <w:t xml:space="preserve">Dorian DeBarr, </w:t>
      </w:r>
      <w:r w:rsidRPr="22D9F0CE" w:rsidR="00B97103">
        <w:rPr>
          <w:rFonts w:ascii="Times New Roman" w:hAnsi="Times New Roman" w:cs="Times New Roman"/>
        </w:rPr>
        <w:t>Interim President</w:t>
      </w:r>
    </w:p>
    <w:p w:rsidRPr="00DE74C8" w:rsidR="00DE74C8" w:rsidP="00DE74C8" w:rsidRDefault="00DE74C8" w14:paraId="0EE5D395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:rsidR="22D9F0CE" w:rsidP="22D9F0CE" w:rsidRDefault="22D9F0CE" w14:paraId="031183DB" w14:textId="174B4A46">
      <w:pPr>
        <w:spacing w:line="240" w:lineRule="auto"/>
        <w:ind w:left="1440" w:firstLine="720"/>
        <w:rPr>
          <w:rFonts w:ascii="Times New Roman" w:hAnsi="Times New Roman" w:cs="Times New Roman"/>
        </w:rPr>
      </w:pPr>
    </w:p>
    <w:p w:rsidR="22D9F0CE" w:rsidP="22D9F0CE" w:rsidRDefault="22D9F0CE" w14:paraId="3B530F6F" w14:textId="6CD1A88F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5617E541" w14:textId="2687CF0A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3CD61742" w14:textId="57040DC6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7A7BFA9E" w14:textId="44DE4D6E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6A5E2415" w14:textId="50B5C712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5C6F27F3" w14:textId="4B8C5869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41BF9C64" w14:textId="675FCE5D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22D9F0CE" w:rsidP="22D9F0CE" w:rsidRDefault="22D9F0CE" w14:paraId="5F2893CC" w14:textId="499F8D39">
      <w:pPr>
        <w:spacing w:line="240" w:lineRule="auto"/>
        <w:ind w:left="1440" w:firstLine="720"/>
        <w:rPr>
          <w:rFonts w:ascii="Times New Roman" w:hAnsi="Times New Roman" w:cs="Times New Roman"/>
          <w:b/>
          <w:bCs/>
        </w:rPr>
      </w:pPr>
    </w:p>
    <w:p w:rsidR="008F20C2" w:rsidP="00DE74C8" w:rsidRDefault="008F20C2" w14:paraId="6B749723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8F20C2" w:rsidP="00DE74C8" w:rsidRDefault="008F20C2" w14:paraId="0224105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A73D08" w:rsidR="007E58DE" w:rsidP="00DE74C8" w:rsidRDefault="007E58DE" w14:paraId="5105D572" w14:textId="2D7BDA5D">
      <w:pPr>
        <w:spacing w:after="0" w:line="240" w:lineRule="auto"/>
        <w:ind w:left="1800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67DA483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1806369E" w:rsidP="1806369E" w:rsidRDefault="1806369E" w14:paraId="7C3DFD5F" w14:textId="0E211B0C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A73D08" w:rsidP="00080435" w:rsidRDefault="00A73D08" w14:paraId="3C120D20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bookmarkEnd w:id="0"/>
    <w:p w:rsidR="03DFE89A" w:rsidP="00575F9B" w:rsidRDefault="03DFE89A" w14:paraId="6A41D9EC" w14:textId="6423FE4B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1806369E" w:rsidP="1806369E" w:rsidRDefault="1806369E" w14:paraId="7B911B29" w14:textId="03339FC3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1806369E" w:rsidP="1806369E" w:rsidRDefault="1806369E" w14:paraId="7D9DB336" w14:textId="5FCDAF18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169AF1C7" w14:textId="27165D72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56C9DCC8" w14:textId="2505407C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2438E72C" w14:textId="157F129B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7C01CBEE" w14:textId="45DC892D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0F5F98C5" w14:textId="3AB7C293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0DE2B2D6" w14:textId="04E08D73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588D3BA7" w14:textId="7A1B3698">
      <w:pPr>
        <w:spacing w:after="0" w:line="240" w:lineRule="auto"/>
      </w:pPr>
      <w:r>
        <w:br/>
      </w:r>
    </w:p>
    <w:p w:rsidR="76B0581F" w:rsidP="76B0581F" w:rsidRDefault="76B0581F" w14:paraId="5D098526" w14:textId="07A40D2F">
      <w:pPr>
        <w:pStyle w:val="Normal"/>
        <w:spacing w:after="0" w:line="240" w:lineRule="auto"/>
        <w:rPr>
          <w:rFonts w:ascii="Times New Roman" w:hAnsi="Times New Roman" w:eastAsia="Times New Roman" w:cs="Times New Roman"/>
        </w:rPr>
      </w:pPr>
    </w:p>
    <w:p w:rsidR="76B0581F" w:rsidP="76B0581F" w:rsidRDefault="76B0581F" w14:paraId="58EE11E3" w14:textId="32224CD1">
      <w:pPr>
        <w:pStyle w:val="Normal"/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3E59BA2E" w14:textId="3F89608B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2BF6634C" w14:textId="1ACC63A9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2AC45F75" w14:textId="2EF426D9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22D9F0CE" w:rsidRDefault="22D9F0CE" w14:paraId="5F393A44" w14:textId="4E0F9C4E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22D9F0CE" w:rsidP="76B0581F" w:rsidRDefault="22D9F0CE" w14:paraId="181D40A7" w14:textId="51E1157A">
      <w:pPr>
        <w:spacing w:after="0" w:line="240" w:lineRule="auto"/>
        <w:ind w:left="1440"/>
        <w:jc w:val="both"/>
        <w:rPr>
          <w:rFonts w:ascii="Times New Roman" w:hAnsi="Times New Roman" w:eastAsia="Times New Roman" w:cs="Times New Roman"/>
        </w:rPr>
      </w:pPr>
      <w:r w:rsidRPr="76B0581F" w:rsidR="3753929B">
        <w:rPr>
          <w:rFonts w:ascii="Times New Roman" w:hAnsi="Times New Roman" w:eastAsia="Times New Roman" w:cs="Times New Roman"/>
        </w:rPr>
        <w:t>The September Finance &amp; Audit Committee meeting of the Decide DeKalb Development Authority was called to order at 9:38 am on Tuesday, September 8th, 2020 via c</w:t>
      </w:r>
      <w:r w:rsidRPr="76B0581F" w:rsidR="3753929B">
        <w:rPr>
          <w:rFonts w:ascii="Times New Roman" w:hAnsi="Times New Roman" w:eastAsia="Times New Roman" w:cs="Times New Roman"/>
        </w:rPr>
        <w:t>onference call.</w:t>
      </w:r>
    </w:p>
    <w:p w:rsidR="00575F9B" w:rsidP="00575F9B" w:rsidRDefault="00575F9B" w14:paraId="44FFE216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Pr="00A73D08" w:rsidR="00313236" w:rsidP="00A73D08" w:rsidRDefault="00313236" w14:paraId="36E33E57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A73D08" w:rsidP="00A73D08" w:rsidRDefault="00A73D08" w14:paraId="1D8C727A" w14:textId="61639508">
      <w:pPr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76B0581F" w:rsidR="00A73D08">
        <w:rPr>
          <w:rFonts w:ascii="Times New Roman" w:hAnsi="Times New Roman" w:eastAsia="Times New Roman" w:cs="Times New Roman"/>
          <w:b w:val="1"/>
          <w:bCs w:val="1"/>
        </w:rPr>
        <w:t>Call to Order</w:t>
      </w:r>
      <w:r w:rsidRPr="76B0581F" w:rsidR="00A73D08">
        <w:rPr>
          <w:rFonts w:ascii="Times New Roman" w:hAnsi="Times New Roman" w:eastAsia="Times New Roman" w:cs="Times New Roman"/>
        </w:rPr>
        <w:t xml:space="preserve"> – Mr. </w:t>
      </w:r>
      <w:r w:rsidRPr="76B0581F" w:rsidR="00DE74C8">
        <w:rPr>
          <w:rFonts w:ascii="Times New Roman" w:hAnsi="Times New Roman" w:eastAsia="Times New Roman" w:cs="Times New Roman"/>
        </w:rPr>
        <w:t xml:space="preserve">Don </w:t>
      </w:r>
      <w:proofErr w:type="spellStart"/>
      <w:r w:rsidRPr="76B0581F" w:rsidR="00DE74C8">
        <w:rPr>
          <w:rFonts w:ascii="Times New Roman" w:hAnsi="Times New Roman" w:eastAsia="Times New Roman" w:cs="Times New Roman"/>
        </w:rPr>
        <w:t>Bolia</w:t>
      </w:r>
      <w:proofErr w:type="spellEnd"/>
      <w:r w:rsidRPr="76B0581F" w:rsidR="00DE74C8">
        <w:rPr>
          <w:rFonts w:ascii="Times New Roman" w:hAnsi="Times New Roman" w:eastAsia="Times New Roman" w:cs="Times New Roman"/>
        </w:rPr>
        <w:t xml:space="preserve">, </w:t>
      </w:r>
      <w:r w:rsidRPr="76B0581F" w:rsidR="2EACE6C6">
        <w:rPr>
          <w:rFonts w:ascii="Times New Roman" w:hAnsi="Times New Roman" w:eastAsia="Times New Roman" w:cs="Times New Roman"/>
        </w:rPr>
        <w:t>Committee Member</w:t>
      </w:r>
      <w:r w:rsidRPr="76B0581F" w:rsidR="0032580A">
        <w:rPr>
          <w:rFonts w:ascii="Times New Roman" w:hAnsi="Times New Roman" w:eastAsia="Times New Roman" w:cs="Times New Roman"/>
        </w:rPr>
        <w:t xml:space="preserve"> called the meeting to order in Mr. Reddy’s absence. </w:t>
      </w:r>
    </w:p>
    <w:p w:rsidR="471BF8B7" w:rsidP="1806369E" w:rsidRDefault="471BF8B7" w14:paraId="1406A5AA" w14:textId="3678D50B">
      <w:pPr>
        <w:pStyle w:val="ListParagraph"/>
        <w:numPr>
          <w:ilvl w:val="0"/>
          <w:numId w:val="7"/>
        </w:numPr>
        <w:spacing w:after="120"/>
        <w:rPr>
          <w:rFonts w:eastAsiaTheme="minorEastAsia"/>
          <w:b/>
          <w:bCs/>
        </w:rPr>
      </w:pPr>
      <w:r w:rsidRPr="1806369E">
        <w:rPr>
          <w:rFonts w:ascii="Times New Roman" w:hAnsi="Times New Roman" w:eastAsia="Times New Roman" w:cs="Times New Roman"/>
          <w:b/>
          <w:bCs/>
        </w:rPr>
        <w:t>Decide DeKalb Development Authority</w:t>
      </w:r>
    </w:p>
    <w:p w:rsidR="471BF8B7" w:rsidP="22D9F0CE" w:rsidRDefault="471BF8B7" w14:paraId="1B25D745" w14:textId="787A9491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22D9F0CE">
        <w:rPr>
          <w:rFonts w:ascii="Times New Roman" w:hAnsi="Times New Roman" w:eastAsia="Times New Roman" w:cs="Times New Roman"/>
        </w:rPr>
        <w:t xml:space="preserve">Approval of </w:t>
      </w:r>
      <w:r w:rsidRPr="22D9F0CE" w:rsidR="492D27CD">
        <w:rPr>
          <w:rFonts w:ascii="Times New Roman" w:hAnsi="Times New Roman" w:eastAsia="Times New Roman" w:cs="Times New Roman"/>
        </w:rPr>
        <w:t>August 11</w:t>
      </w:r>
      <w:r w:rsidRPr="22D9F0CE">
        <w:rPr>
          <w:rFonts w:ascii="Times New Roman" w:hAnsi="Times New Roman" w:eastAsia="Times New Roman" w:cs="Times New Roman"/>
          <w:vertAlign w:val="superscript"/>
        </w:rPr>
        <w:t>th</w:t>
      </w:r>
      <w:r w:rsidRPr="22D9F0CE">
        <w:rPr>
          <w:rFonts w:ascii="Times New Roman" w:hAnsi="Times New Roman" w:eastAsia="Times New Roman" w:cs="Times New Roman"/>
        </w:rPr>
        <w:t xml:space="preserve">, 2020 </w:t>
      </w:r>
      <w:r w:rsidRPr="22D9F0CE" w:rsidR="2B7DC575">
        <w:rPr>
          <w:rFonts w:ascii="Times New Roman" w:hAnsi="Times New Roman" w:eastAsia="Times New Roman" w:cs="Times New Roman"/>
        </w:rPr>
        <w:t xml:space="preserve">F&amp;A </w:t>
      </w:r>
      <w:r w:rsidRPr="22D9F0CE" w:rsidR="00FA0C1C">
        <w:rPr>
          <w:rFonts w:ascii="Times New Roman" w:hAnsi="Times New Roman" w:eastAsia="Times New Roman" w:cs="Times New Roman"/>
        </w:rPr>
        <w:t>Committee</w:t>
      </w:r>
      <w:r w:rsidRPr="22D9F0CE">
        <w:rPr>
          <w:rFonts w:ascii="Times New Roman" w:hAnsi="Times New Roman" w:eastAsia="Times New Roman" w:cs="Times New Roman"/>
        </w:rPr>
        <w:t xml:space="preserve"> Meeting Minutes </w:t>
      </w:r>
      <w:r w:rsidRPr="22D9F0CE" w:rsidR="5D50ABC3">
        <w:rPr>
          <w:rFonts w:ascii="Times New Roman" w:hAnsi="Times New Roman" w:eastAsia="Times New Roman" w:cs="Times New Roman"/>
        </w:rPr>
        <w:t xml:space="preserve">- </w:t>
      </w:r>
      <w:r w:rsidRPr="22D9F0CE" w:rsidR="5D50ABC3">
        <w:rPr>
          <w:rFonts w:ascii="Times New Roman" w:hAnsi="Times New Roman" w:eastAsia="Times New Roman" w:cs="Times New Roman"/>
          <w:b/>
          <w:bCs/>
          <w:color w:val="4472C4" w:themeColor="accent1"/>
        </w:rPr>
        <w:t>Approved</w:t>
      </w:r>
    </w:p>
    <w:p w:rsidR="471BF8B7" w:rsidP="22D9F0CE" w:rsidRDefault="471BF8B7" w14:paraId="1F0C792B" w14:textId="1EF21D5E">
      <w:pPr>
        <w:pStyle w:val="ListParagraph"/>
        <w:numPr>
          <w:ilvl w:val="1"/>
          <w:numId w:val="1"/>
        </w:numPr>
        <w:spacing w:after="120"/>
        <w:rPr>
          <w:rFonts w:eastAsiaTheme="minorEastAsia"/>
        </w:rPr>
      </w:pPr>
      <w:r w:rsidRPr="22D9F0CE">
        <w:rPr>
          <w:rFonts w:ascii="Times New Roman" w:hAnsi="Times New Roman" w:eastAsia="Times New Roman" w:cs="Times New Roman"/>
        </w:rPr>
        <w:t>Approval of</w:t>
      </w:r>
      <w:r w:rsidRPr="22D9F0CE">
        <w:rPr>
          <w:rFonts w:ascii="Times New Roman" w:hAnsi="Times New Roman" w:eastAsia="Times New Roman" w:cs="Times New Roman"/>
          <w:b/>
          <w:bCs/>
        </w:rPr>
        <w:t xml:space="preserve"> </w:t>
      </w:r>
      <w:r w:rsidRPr="22D9F0CE" w:rsidR="08636D22">
        <w:rPr>
          <w:rFonts w:ascii="Times New Roman" w:hAnsi="Times New Roman" w:eastAsia="Times New Roman" w:cs="Times New Roman"/>
        </w:rPr>
        <w:t>Decide DeKalb August</w:t>
      </w:r>
      <w:r w:rsidRPr="22D9F0CE">
        <w:rPr>
          <w:rFonts w:ascii="Times New Roman" w:hAnsi="Times New Roman" w:eastAsia="Times New Roman" w:cs="Times New Roman"/>
        </w:rPr>
        <w:t xml:space="preserve">2020 Financials – Mr. Dorian DeBarr, Interim President </w:t>
      </w:r>
      <w:r w:rsidRPr="22D9F0CE" w:rsidR="6298F551">
        <w:rPr>
          <w:rFonts w:ascii="Times New Roman" w:hAnsi="Times New Roman" w:eastAsia="Times New Roman" w:cs="Times New Roman"/>
        </w:rPr>
        <w:t>-</w:t>
      </w:r>
      <w:r w:rsidRPr="22D9F0CE" w:rsidR="6298F551">
        <w:rPr>
          <w:rFonts w:ascii="Times New Roman" w:hAnsi="Times New Roman" w:eastAsia="Times New Roman" w:cs="Times New Roman"/>
          <w:b/>
          <w:bCs/>
          <w:color w:val="4472C4" w:themeColor="accent1"/>
        </w:rPr>
        <w:t xml:space="preserve"> Approved</w:t>
      </w:r>
    </w:p>
    <w:p w:rsidR="1806369E" w:rsidP="1806369E" w:rsidRDefault="1806369E" w14:paraId="090B7C15" w14:textId="501ADA84">
      <w:pPr>
        <w:spacing w:after="120"/>
        <w:ind w:left="360"/>
        <w:rPr>
          <w:rFonts w:ascii="Times New Roman" w:hAnsi="Times New Roman" w:eastAsia="Times New Roman" w:cs="Times New Roman"/>
        </w:rPr>
      </w:pPr>
    </w:p>
    <w:p w:rsidR="0041386E" w:rsidP="00FB3A5E" w:rsidRDefault="0041386E" w14:paraId="1D9479CC" w14:textId="1381308A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 w:orient="portrait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C2D04" w:rsidP="00A73D08" w:rsidRDefault="001C2D04" w14:paraId="65D8AFC8" w14:textId="77777777">
      <w:pPr>
        <w:spacing w:after="0" w:line="240" w:lineRule="auto"/>
      </w:pPr>
      <w:r>
        <w:separator/>
      </w:r>
    </w:p>
  </w:endnote>
  <w:endnote w:type="continuationSeparator" w:id="0">
    <w:p w:rsidR="001C2D04" w:rsidP="00A73D08" w:rsidRDefault="001C2D04" w14:paraId="5BC8EA46" w14:textId="77777777">
      <w:pPr>
        <w:spacing w:after="0" w:line="240" w:lineRule="auto"/>
      </w:pPr>
      <w:r>
        <w:continuationSeparator/>
      </w:r>
    </w:p>
  </w:endnote>
  <w:endnote w:type="continuationNotice" w:id="1">
    <w:p w:rsidR="001C2D04" w:rsidRDefault="001C2D04" w14:paraId="6733C44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1E58C0" w:rsidR="000F4FBF" w:rsidP="000F4FBF" w:rsidRDefault="00807D4E" w14:paraId="22066000" w14:textId="00C2502B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p w:rsidR="000F4FBF" w:rsidRDefault="00A73D08" w14:paraId="3DC1B448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FBF" w:rsidP="000F4FBF" w:rsidRDefault="00807D4E" w14:paraId="29C2E6CD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:rsidR="000F4FBF" w:rsidP="000F4FBF" w:rsidRDefault="00807D4E" w14:paraId="351CFF45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0F4FBF" w:rsidP="000F4FBF" w:rsidRDefault="000F4FBF" w14:paraId="3479C7C5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10A3B0B">
              <v:stroke joinstyle="miter"/>
              <v:path gradientshapeok="t" o:connecttype="rect"/>
            </v:shapetype>
            <v:shape id="Text Box 1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>
              <v:textbox>
                <w:txbxContent>
                  <w:p w:rsidR="000F4FBF" w:rsidP="000F4FBF" w:rsidRDefault="00807D4E" w14:paraId="29C2E6C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0F4FBF" w:rsidP="000F4FBF" w:rsidRDefault="00807D4E" w14:paraId="351CFF45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0F4FBF" w:rsidP="000F4FBF" w:rsidRDefault="000F4FBF" w14:paraId="3479C7C5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C2D04" w:rsidP="00A73D08" w:rsidRDefault="001C2D04" w14:paraId="331DD0A5" w14:textId="77777777">
      <w:pPr>
        <w:spacing w:after="0" w:line="240" w:lineRule="auto"/>
      </w:pPr>
      <w:r>
        <w:separator/>
      </w:r>
    </w:p>
  </w:footnote>
  <w:footnote w:type="continuationSeparator" w:id="0">
    <w:p w:rsidR="001C2D04" w:rsidP="00A73D08" w:rsidRDefault="001C2D04" w14:paraId="5E0EFEAF" w14:textId="77777777">
      <w:pPr>
        <w:spacing w:after="0" w:line="240" w:lineRule="auto"/>
      </w:pPr>
      <w:r>
        <w:continuationSeparator/>
      </w:r>
    </w:p>
  </w:footnote>
  <w:footnote w:type="continuationNotice" w:id="1">
    <w:p w:rsidR="001C2D04" w:rsidRDefault="001C2D04" w14:paraId="3491107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A73D08" w:rsidR="000F4FBF" w:rsidP="00A73D08" w:rsidRDefault="00A73D08" w14:paraId="7526323D" w14:textId="77777777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8247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5280E36C" w:rsidR="76B0581F">
      <w:rPr>
        <w:rFonts w:ascii="Times New Roman" w:hAnsi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w:rsidRPr="00A73D08" w:rsidR="000F4FBF" w:rsidP="000F4FBF" w:rsidRDefault="00807D4E" w14:paraId="55624A17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:rsidRPr="00A73D08" w:rsidR="000F4FBF" w:rsidP="000F4FBF" w:rsidRDefault="00807D4E" w14:paraId="36C13EFB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:rsidR="000F4FBF" w:rsidRDefault="00A73D08" w14:paraId="2E99E8DE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0F4FBF" w:rsidP="000F4FBF" w:rsidRDefault="000F4FBF" w14:paraId="06B1FE25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70DC4DF">
              <v:stroke joinstyle="miter"/>
              <v:path gradientshapeok="t" o:connecttype="rect"/>
            </v:shapetype>
            <v:shape id="Text Box 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>
              <v:textbox>
                <w:txbxContent>
                  <w:p w:rsidRPr="00AA6E81" w:rsidR="000F4FBF" w:rsidP="000F4FBF" w:rsidRDefault="000F4FBF" w14:paraId="06B1FE25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p14">
  <w:p w:rsidR="000F4FBF" w:rsidRDefault="00A73D08" w14:paraId="5D96FC56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0F4FBF" w:rsidP="000F4FBF" w:rsidRDefault="00807D4E" w14:paraId="55251C31" w14:textId="77777777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A73D08" w:rsidR="000F4FBF" w:rsidP="000F4FBF" w:rsidRDefault="00807D4E" w14:paraId="0BB7789E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:rsidRPr="00A73D08" w:rsidR="000F4FBF" w:rsidP="000F4FBF" w:rsidRDefault="00807D4E" w14:paraId="189AFFB2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:rsidRPr="00D76B22" w:rsidR="00A73D08" w:rsidP="000F4FBF" w:rsidRDefault="00A73D08" w14:paraId="0D500F48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AECF9F9">
              <v:stroke joinstyle="miter"/>
              <v:path gradientshapeok="t" o:connecttype="rect"/>
            </v:shapetype>
            <v:shape id="Text Box 3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>
              <v:textbox>
                <w:txbxContent>
                  <w:p w:rsidRPr="00A73D08" w:rsidR="000F4FBF" w:rsidP="000F4FBF" w:rsidRDefault="00807D4E" w14:paraId="55251C31" w14:textId="77777777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A73D08" w:rsidR="000F4FBF" w:rsidP="000F4FBF" w:rsidRDefault="00807D4E" w14:paraId="0BB7789E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A73D08" w:rsidR="000F4FBF" w:rsidP="000F4FBF" w:rsidRDefault="00807D4E" w14:paraId="189AFFB2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A73D08" w:rsidP="000F4FBF" w:rsidRDefault="00A73D08" w14:paraId="0D500F48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A73D08" w:rsidP="00A73D08" w:rsidRDefault="00A73D08" w14:paraId="30639A6E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:rsidRPr="00A73D08" w:rsidR="00A73D08" w:rsidP="00A73D08" w:rsidRDefault="00A73D08" w14:paraId="78282C2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:rsidRPr="00A73D08" w:rsidR="00A73D08" w:rsidP="00A73D08" w:rsidRDefault="00A73D08" w14:paraId="3832A4D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:rsidRPr="00A73D08" w:rsidR="00A73D08" w:rsidP="00A73D08" w:rsidRDefault="00A73D08" w14:paraId="09EBA441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:rsidRPr="00A73D08" w:rsidR="00A73D08" w:rsidP="00A73D08" w:rsidRDefault="00A73D08" w14:paraId="30090FA8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A73D08" w:rsidR="00A73D08" w:rsidP="00A73D08" w:rsidRDefault="00A73D08" w14:paraId="66AA62C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319CD98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A73D08" w:rsidR="00A73D08" w:rsidP="00A73D08" w:rsidRDefault="00A73D08" w14:paraId="695179A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75B4568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267691C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4380D5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A73D08" w:rsidR="00A73D08" w:rsidP="00A73D08" w:rsidRDefault="00A73D08" w14:paraId="2564CF5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27725B6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:rsidRPr="00A73D08" w:rsidR="00A73D08" w:rsidP="00A73D08" w:rsidRDefault="00A73D08" w14:paraId="692A27E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148E7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34DDC1B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A73D08" w:rsidR="00A73D08" w:rsidP="00A73D08" w:rsidRDefault="00A73D08" w14:paraId="3A5DA6C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A73D08" w:rsidR="00A73D08" w:rsidP="00DE74C8" w:rsidRDefault="00A73D08" w14:paraId="560057B7" w14:textId="6A20E531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631E64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35B8FE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A73D08" w:rsidR="00A73D08" w:rsidP="00A73D08" w:rsidRDefault="00A73D08" w14:paraId="0AAD4D0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715F9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A73D08" w:rsidR="00A73D08" w:rsidP="00A73D08" w:rsidRDefault="00A73D08" w14:paraId="596CC6F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A73D08" w:rsidR="00A73D08" w:rsidP="00A73D08" w:rsidRDefault="00A73D08" w14:paraId="3D1B05B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50B8337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59A8C0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A73D08" w:rsidR="00A73D08" w:rsidP="00A73D08" w:rsidRDefault="00A73D08" w14:paraId="54FBE7A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A73D08" w:rsidR="00A73D08" w:rsidP="00A73D08" w:rsidRDefault="00A73D08" w14:paraId="5EF2C1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Pr="00A73D08" w:rsidR="00A73D08" w:rsidP="00A73D08" w:rsidRDefault="00A73D08" w14:paraId="21E67DE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:rsidRPr="00A73D08" w:rsidR="00A73D08" w:rsidP="00A73D08" w:rsidRDefault="00A73D08" w14:paraId="2277D1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99F38F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C58D18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A73D08" w:rsidR="00A73D08" w:rsidP="00A73D08" w:rsidRDefault="00A73D08" w14:paraId="166B805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28327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22518C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433AB4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A73D08" w:rsidR="00A73D08" w:rsidP="00A73D08" w:rsidRDefault="00A73D08" w14:paraId="0D3EDD1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FB3D54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Pr="00A73D08" w:rsidR="00A73D08" w:rsidP="00A73D08" w:rsidRDefault="00A73D08" w14:paraId="710ADC0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Pr="00A73D08" w:rsidR="00A73D08" w:rsidP="00A73D08" w:rsidRDefault="00A73D08" w14:paraId="48A849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B0ADE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AFEB28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:rsidRPr="00A73D08" w:rsidR="00A73D08" w:rsidP="00A73D08" w:rsidRDefault="00A73D08" w14:paraId="4813790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:rsidRPr="00A73D08" w:rsidR="00A73D08" w:rsidP="00A73D08" w:rsidRDefault="00A73D08" w14:paraId="2E17AE6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:rsidRPr="00A73D08" w:rsidR="00A73D08" w:rsidP="00A73D08" w:rsidRDefault="00A73D08" w14:paraId="5D89A4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C61F90" w:rsidR="000F4FBF" w:rsidP="000F4FBF" w:rsidRDefault="000F4FBF" w14:paraId="0468F2E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w14:anchorId="35ACD1C7">
              <v:textbox>
                <w:txbxContent>
                  <w:p w:rsidRPr="00A73D08" w:rsidR="00A73D08" w:rsidP="00A73D08" w:rsidRDefault="00A73D08" w14:paraId="30639A6E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A73D08" w:rsidP="00A73D08" w:rsidRDefault="00A73D08" w14:paraId="78282C2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A73D08" w:rsidP="00A73D08" w:rsidRDefault="00A73D08" w14:paraId="3832A4D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A73D08" w:rsidP="00A73D08" w:rsidRDefault="00A73D08" w14:paraId="09EBA441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:rsidRPr="00A73D08" w:rsidR="00A73D08" w:rsidP="00A73D08" w:rsidRDefault="00A73D08" w14:paraId="30090FA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A73D08" w:rsidP="00A73D08" w:rsidRDefault="00A73D08" w14:paraId="66AA62C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319CD98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A73D08" w:rsidP="00A73D08" w:rsidRDefault="00A73D08" w14:paraId="695179A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75B4568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267691C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4380D5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A73D08" w:rsidP="00A73D08" w:rsidRDefault="00A73D08" w14:paraId="2564CF5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27725B6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A73D08" w:rsidP="00A73D08" w:rsidRDefault="00A73D08" w14:paraId="692A27E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148E7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34DDC1B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A73D08" w:rsidP="00A73D08" w:rsidRDefault="00A73D08" w14:paraId="3A5DA6C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A73D08" w:rsidP="00DE74C8" w:rsidRDefault="00A73D08" w14:paraId="560057B7" w14:textId="6A20E531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631E64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35B8FE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A73D08" w:rsidP="00A73D08" w:rsidRDefault="00A73D08" w14:paraId="0AAD4D0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5715F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A73D08" w:rsidP="00A73D08" w:rsidRDefault="00A73D08" w14:paraId="596CC6F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A73D08" w:rsidP="00A73D08" w:rsidRDefault="00A73D08" w14:paraId="3D1B05B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50B8337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59A8C0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A73D08" w:rsidP="00A73D08" w:rsidRDefault="00A73D08" w14:paraId="54FBE7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A73D08" w:rsidP="00A73D08" w:rsidRDefault="00A73D08" w14:paraId="5EF2C1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A73D08" w:rsidP="00A73D08" w:rsidRDefault="00A73D08" w14:paraId="21E67DE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A73D08" w:rsidP="00A73D08" w:rsidRDefault="00A73D08" w14:paraId="2277D12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99F38F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C58D18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A73D08" w:rsidP="00A73D08" w:rsidRDefault="00A73D08" w14:paraId="166B805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528327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22518C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433AB4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A73D08" w:rsidP="00A73D08" w:rsidRDefault="00A73D08" w14:paraId="0D3EDD1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FB3D54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A73D08" w:rsidP="00A73D08" w:rsidRDefault="00A73D08" w14:paraId="710ADC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A73D08" w:rsidP="00A73D08" w:rsidRDefault="00A73D08" w14:paraId="48A8492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B0ADE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AFEB28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A73D08" w:rsidP="00A73D08" w:rsidRDefault="00A73D08" w14:paraId="4813790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A73D08" w:rsidR="00A73D08" w:rsidP="00A73D08" w:rsidRDefault="00A73D08" w14:paraId="2E17AE6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:rsidRPr="00A73D08" w:rsidR="00A73D08" w:rsidP="00A73D08" w:rsidRDefault="00A73D08" w14:paraId="5D89A4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:rsidRPr="00C61F90" w:rsidR="000F4FBF" w:rsidP="000F4FBF" w:rsidRDefault="000F4FBF" w14:paraId="0468F2E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6B0581F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4BA7797"/>
    <w:multiLevelType w:val="hybridMultilevel"/>
    <w:tmpl w:val="388CE01E"/>
    <w:lvl w:ilvl="0" w:tplc="954029BC">
      <w:start w:val="1"/>
      <w:numFmt w:val="lowerLetter"/>
      <w:lvlText w:val="%1."/>
      <w:lvlJc w:val="left"/>
      <w:pPr>
        <w:ind w:left="720" w:hanging="360"/>
      </w:pPr>
    </w:lvl>
    <w:lvl w:ilvl="1" w:tplc="57BAF9F0">
      <w:start w:val="1"/>
      <w:numFmt w:val="lowerLetter"/>
      <w:lvlText w:val="%2."/>
      <w:lvlJc w:val="left"/>
      <w:pPr>
        <w:ind w:left="1440" w:hanging="360"/>
      </w:pPr>
    </w:lvl>
    <w:lvl w:ilvl="2" w:tplc="02E8F228">
      <w:start w:val="1"/>
      <w:numFmt w:val="lowerRoman"/>
      <w:lvlText w:val="%3."/>
      <w:lvlJc w:val="right"/>
      <w:pPr>
        <w:ind w:left="2160" w:hanging="180"/>
      </w:pPr>
    </w:lvl>
    <w:lvl w:ilvl="3" w:tplc="7BC6BCF4">
      <w:start w:val="1"/>
      <w:numFmt w:val="decimal"/>
      <w:lvlText w:val="%4."/>
      <w:lvlJc w:val="left"/>
      <w:pPr>
        <w:ind w:left="2880" w:hanging="360"/>
      </w:pPr>
    </w:lvl>
    <w:lvl w:ilvl="4" w:tplc="842C3658">
      <w:start w:val="1"/>
      <w:numFmt w:val="lowerLetter"/>
      <w:lvlText w:val="%5."/>
      <w:lvlJc w:val="left"/>
      <w:pPr>
        <w:ind w:left="3600" w:hanging="360"/>
      </w:pPr>
    </w:lvl>
    <w:lvl w:ilvl="5" w:tplc="48D81EB8">
      <w:start w:val="1"/>
      <w:numFmt w:val="lowerRoman"/>
      <w:lvlText w:val="%6."/>
      <w:lvlJc w:val="right"/>
      <w:pPr>
        <w:ind w:left="4320" w:hanging="180"/>
      </w:pPr>
    </w:lvl>
    <w:lvl w:ilvl="6" w:tplc="EFA04E4E">
      <w:start w:val="1"/>
      <w:numFmt w:val="decimal"/>
      <w:lvlText w:val="%7."/>
      <w:lvlJc w:val="left"/>
      <w:pPr>
        <w:ind w:left="5040" w:hanging="360"/>
      </w:pPr>
    </w:lvl>
    <w:lvl w:ilvl="7" w:tplc="6560A072">
      <w:start w:val="1"/>
      <w:numFmt w:val="lowerLetter"/>
      <w:lvlText w:val="%8."/>
      <w:lvlJc w:val="left"/>
      <w:pPr>
        <w:ind w:left="5760" w:hanging="360"/>
      </w:pPr>
    </w:lvl>
    <w:lvl w:ilvl="8" w:tplc="C7BC27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3" w15:restartNumberingAfterBreak="0">
    <w:nsid w:val="0B3C2518"/>
    <w:multiLevelType w:val="hybridMultilevel"/>
    <w:tmpl w:val="6A62B63E"/>
    <w:lvl w:ilvl="0" w:tplc="8ACE76E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CCDF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805FC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1CF74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9811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CEC6A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2A4A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F8A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7CF2A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017F75"/>
    <w:multiLevelType w:val="hybridMultilevel"/>
    <w:tmpl w:val="1A546D34"/>
    <w:lvl w:ilvl="0" w:tplc="C91E0250">
      <w:start w:val="1"/>
      <w:numFmt w:val="upperRoman"/>
      <w:lvlText w:val="%1."/>
      <w:lvlJc w:val="left"/>
      <w:pPr>
        <w:ind w:left="720" w:hanging="360"/>
      </w:pPr>
    </w:lvl>
    <w:lvl w:ilvl="1" w:tplc="32C6312E">
      <w:start w:val="1"/>
      <w:numFmt w:val="lowerLetter"/>
      <w:lvlText w:val="%2."/>
      <w:lvlJc w:val="left"/>
      <w:pPr>
        <w:ind w:left="1440" w:hanging="360"/>
      </w:pPr>
    </w:lvl>
    <w:lvl w:ilvl="2" w:tplc="3720377A">
      <w:start w:val="1"/>
      <w:numFmt w:val="lowerRoman"/>
      <w:lvlText w:val="%3."/>
      <w:lvlJc w:val="right"/>
      <w:pPr>
        <w:ind w:left="2160" w:hanging="180"/>
      </w:pPr>
    </w:lvl>
    <w:lvl w:ilvl="3" w:tplc="C052A71E">
      <w:start w:val="1"/>
      <w:numFmt w:val="decimal"/>
      <w:lvlText w:val="%4."/>
      <w:lvlJc w:val="left"/>
      <w:pPr>
        <w:ind w:left="2880" w:hanging="360"/>
      </w:pPr>
    </w:lvl>
    <w:lvl w:ilvl="4" w:tplc="B222587A">
      <w:start w:val="1"/>
      <w:numFmt w:val="lowerLetter"/>
      <w:lvlText w:val="%5."/>
      <w:lvlJc w:val="left"/>
      <w:pPr>
        <w:ind w:left="3600" w:hanging="360"/>
      </w:pPr>
    </w:lvl>
    <w:lvl w:ilvl="5" w:tplc="BE74DA62">
      <w:start w:val="1"/>
      <w:numFmt w:val="lowerRoman"/>
      <w:lvlText w:val="%6."/>
      <w:lvlJc w:val="right"/>
      <w:pPr>
        <w:ind w:left="4320" w:hanging="180"/>
      </w:pPr>
    </w:lvl>
    <w:lvl w:ilvl="6" w:tplc="74623520">
      <w:start w:val="1"/>
      <w:numFmt w:val="decimal"/>
      <w:lvlText w:val="%7."/>
      <w:lvlJc w:val="left"/>
      <w:pPr>
        <w:ind w:left="5040" w:hanging="360"/>
      </w:pPr>
    </w:lvl>
    <w:lvl w:ilvl="7" w:tplc="6B46E858">
      <w:start w:val="1"/>
      <w:numFmt w:val="lowerLetter"/>
      <w:lvlText w:val="%8."/>
      <w:lvlJc w:val="left"/>
      <w:pPr>
        <w:ind w:left="5760" w:hanging="360"/>
      </w:pPr>
    </w:lvl>
    <w:lvl w:ilvl="8" w:tplc="3F32ABA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00AE1"/>
    <w:multiLevelType w:val="hybridMultilevel"/>
    <w:tmpl w:val="1E4216D6"/>
    <w:lvl w:ilvl="0" w:tplc="8812A43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A2E4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22A698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0A8696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1F6D7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71E818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982A6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5F250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2CAA4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 w15:restartNumberingAfterBreak="0">
    <w:nsid w:val="14B513C9"/>
    <w:multiLevelType w:val="hybridMultilevel"/>
    <w:tmpl w:val="59F8D26A"/>
    <w:lvl w:ilvl="0" w:tplc="E78A5D0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598EC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D9CEF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DF846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63B822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BE6930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76423C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1340E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79C260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96A7D"/>
    <w:multiLevelType w:val="hybridMultilevel"/>
    <w:tmpl w:val="F4FCEEAC"/>
    <w:lvl w:ilvl="0" w:tplc="524484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D2E10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72F4D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B0B09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F685F0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EE2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B8D38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7A22D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5C0C2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8A7045"/>
    <w:multiLevelType w:val="hybridMultilevel"/>
    <w:tmpl w:val="A0BCB35C"/>
    <w:lvl w:ilvl="0" w:tplc="0456B1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46A0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129D3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1F0C0D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58B2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C6A1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CCAB3B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FEA3A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13EF3C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A5724D"/>
    <w:multiLevelType w:val="hybridMultilevel"/>
    <w:tmpl w:val="A13E74A4"/>
    <w:lvl w:ilvl="0" w:tplc="19F42368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4D00D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0A2D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FB238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AD086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F4A433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E211D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864B30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1C303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3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14" w15:restartNumberingAfterBreak="0">
    <w:nsid w:val="28561AAD"/>
    <w:multiLevelType w:val="hybridMultilevel"/>
    <w:tmpl w:val="2BD8756C"/>
    <w:lvl w:ilvl="0" w:tplc="0A84E18A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1C641EE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A458640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FE4084D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006ECF6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4394E88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1CEAA60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ECE32A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E6920AE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FD6B2E"/>
    <w:multiLevelType w:val="hybridMultilevel"/>
    <w:tmpl w:val="214CAE46"/>
    <w:lvl w:ilvl="0" w:tplc="4184B0AA">
      <w:start w:val="1"/>
      <w:numFmt w:val="lowerLetter"/>
      <w:lvlText w:val="%1."/>
      <w:lvlJc w:val="left"/>
      <w:pPr>
        <w:ind w:left="720" w:hanging="360"/>
      </w:pPr>
    </w:lvl>
    <w:lvl w:ilvl="1" w:tplc="E07C7C28">
      <w:start w:val="1"/>
      <w:numFmt w:val="lowerLetter"/>
      <w:lvlText w:val="%2."/>
      <w:lvlJc w:val="left"/>
      <w:pPr>
        <w:ind w:left="1440" w:hanging="360"/>
      </w:pPr>
    </w:lvl>
    <w:lvl w:ilvl="2" w:tplc="8BFCB7C0">
      <w:start w:val="1"/>
      <w:numFmt w:val="lowerRoman"/>
      <w:lvlText w:val="%3."/>
      <w:lvlJc w:val="right"/>
      <w:pPr>
        <w:ind w:left="2160" w:hanging="180"/>
      </w:pPr>
    </w:lvl>
    <w:lvl w:ilvl="3" w:tplc="D452F892">
      <w:start w:val="1"/>
      <w:numFmt w:val="decimal"/>
      <w:lvlText w:val="%4."/>
      <w:lvlJc w:val="left"/>
      <w:pPr>
        <w:ind w:left="2880" w:hanging="360"/>
      </w:pPr>
    </w:lvl>
    <w:lvl w:ilvl="4" w:tplc="89AAE4F6">
      <w:start w:val="1"/>
      <w:numFmt w:val="lowerLetter"/>
      <w:lvlText w:val="%5."/>
      <w:lvlJc w:val="left"/>
      <w:pPr>
        <w:ind w:left="3600" w:hanging="360"/>
      </w:pPr>
    </w:lvl>
    <w:lvl w:ilvl="5" w:tplc="6C764C42">
      <w:start w:val="1"/>
      <w:numFmt w:val="lowerRoman"/>
      <w:lvlText w:val="%6."/>
      <w:lvlJc w:val="right"/>
      <w:pPr>
        <w:ind w:left="4320" w:hanging="180"/>
      </w:pPr>
    </w:lvl>
    <w:lvl w:ilvl="6" w:tplc="FACAB34A">
      <w:start w:val="1"/>
      <w:numFmt w:val="decimal"/>
      <w:lvlText w:val="%7."/>
      <w:lvlJc w:val="left"/>
      <w:pPr>
        <w:ind w:left="5040" w:hanging="360"/>
      </w:pPr>
    </w:lvl>
    <w:lvl w:ilvl="7" w:tplc="92CC45AC">
      <w:start w:val="1"/>
      <w:numFmt w:val="lowerLetter"/>
      <w:lvlText w:val="%8."/>
      <w:lvlJc w:val="left"/>
      <w:pPr>
        <w:ind w:left="5760" w:hanging="360"/>
      </w:pPr>
    </w:lvl>
    <w:lvl w:ilvl="8" w:tplc="6E7C004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7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18" w15:restartNumberingAfterBreak="0">
    <w:nsid w:val="375F779A"/>
    <w:multiLevelType w:val="hybridMultilevel"/>
    <w:tmpl w:val="458ECBB8"/>
    <w:lvl w:ilvl="0" w:tplc="431051F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79C8BE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14D2F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EFCE6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268B8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A00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18EA30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6142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7A912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517D6F"/>
    <w:multiLevelType w:val="hybridMultilevel"/>
    <w:tmpl w:val="DB7E2940"/>
    <w:lvl w:ilvl="0" w:tplc="0B96CD4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6327A42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4A84844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BCAC0B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0649B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E248788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BEEFE88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720E244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F2508E5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1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4" w15:restartNumberingAfterBreak="0">
    <w:nsid w:val="4E21121D"/>
    <w:multiLevelType w:val="hybridMultilevel"/>
    <w:tmpl w:val="453A2FF8"/>
    <w:lvl w:ilvl="0" w:tplc="BF7A33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0D00B1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AA6CA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8C4631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79EA71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E9095D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D31A227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718F4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37EF1F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47C75"/>
    <w:multiLevelType w:val="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093D84"/>
    <w:multiLevelType w:val="hybridMultilevel"/>
    <w:tmpl w:val="88CC9FD2"/>
    <w:lvl w:ilvl="0" w:tplc="087A754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A72609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C080BA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EA2AD7B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898EF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7600F5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7A6F3FC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9FFAEB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0A4F6A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AE764FA"/>
    <w:multiLevelType w:val="hybridMultilevel"/>
    <w:tmpl w:val="48BE1FD0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ED642C"/>
    <w:multiLevelType w:val="hybridMultilevel"/>
    <w:tmpl w:val="FFFFFFFF"/>
    <w:lvl w:ilvl="0" w:tplc="7B16797A">
      <w:start w:val="1"/>
      <w:numFmt w:val="lowerLetter"/>
      <w:lvlText w:val="%1."/>
      <w:lvlJc w:val="left"/>
      <w:pPr>
        <w:ind w:left="720" w:hanging="360"/>
      </w:pPr>
    </w:lvl>
    <w:lvl w:ilvl="1" w:tplc="A8CE6512">
      <w:start w:val="1"/>
      <w:numFmt w:val="lowerLetter"/>
      <w:lvlText w:val="%2."/>
      <w:lvlJc w:val="left"/>
      <w:pPr>
        <w:ind w:left="1440" w:hanging="360"/>
      </w:pPr>
    </w:lvl>
    <w:lvl w:ilvl="2" w:tplc="FA9CFDB8">
      <w:start w:val="1"/>
      <w:numFmt w:val="lowerRoman"/>
      <w:lvlText w:val="%3."/>
      <w:lvlJc w:val="right"/>
      <w:pPr>
        <w:ind w:left="2160" w:hanging="180"/>
      </w:pPr>
    </w:lvl>
    <w:lvl w:ilvl="3" w:tplc="482E69BE">
      <w:start w:val="1"/>
      <w:numFmt w:val="decimal"/>
      <w:lvlText w:val="%4."/>
      <w:lvlJc w:val="left"/>
      <w:pPr>
        <w:ind w:left="2880" w:hanging="360"/>
      </w:pPr>
    </w:lvl>
    <w:lvl w:ilvl="4" w:tplc="3B7EB8F4">
      <w:start w:val="1"/>
      <w:numFmt w:val="lowerLetter"/>
      <w:lvlText w:val="%5."/>
      <w:lvlJc w:val="left"/>
      <w:pPr>
        <w:ind w:left="3600" w:hanging="360"/>
      </w:pPr>
    </w:lvl>
    <w:lvl w:ilvl="5" w:tplc="0F4E68D6">
      <w:start w:val="1"/>
      <w:numFmt w:val="lowerRoman"/>
      <w:lvlText w:val="%6."/>
      <w:lvlJc w:val="right"/>
      <w:pPr>
        <w:ind w:left="4320" w:hanging="180"/>
      </w:pPr>
    </w:lvl>
    <w:lvl w:ilvl="6" w:tplc="3646696E">
      <w:start w:val="1"/>
      <w:numFmt w:val="decimal"/>
      <w:lvlText w:val="%7."/>
      <w:lvlJc w:val="left"/>
      <w:pPr>
        <w:ind w:left="5040" w:hanging="360"/>
      </w:pPr>
    </w:lvl>
    <w:lvl w:ilvl="7" w:tplc="2606FEC0">
      <w:start w:val="1"/>
      <w:numFmt w:val="lowerLetter"/>
      <w:lvlText w:val="%8."/>
      <w:lvlJc w:val="left"/>
      <w:pPr>
        <w:ind w:left="5760" w:hanging="360"/>
      </w:pPr>
    </w:lvl>
    <w:lvl w:ilvl="8" w:tplc="ACB0668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9A75D3"/>
    <w:multiLevelType w:val="hybridMultilevel"/>
    <w:tmpl w:val="F5B24AC2"/>
    <w:lvl w:ilvl="0" w:tplc="32ECD13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A8C6B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3B842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28E4FE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0AAB2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FACCA7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DCEEDA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32617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0180E2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1A6A2B"/>
    <w:multiLevelType w:val="hybridMultilevel"/>
    <w:tmpl w:val="8E0CE68E"/>
    <w:lvl w:ilvl="0" w:tplc="2C5AC13E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BE46D8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1BC6D79A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C7C0BC1C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1434910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860601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2F06501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832604A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5058C77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34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15"/>
  </w:num>
  <w:num w:numId="2">
    <w:abstractNumId w:val="4"/>
  </w:num>
  <w:num w:numId="3">
    <w:abstractNumId w:val="1"/>
  </w:num>
  <w:num w:numId="4">
    <w:abstractNumId w:val="25"/>
  </w:num>
  <w:num w:numId="5">
    <w:abstractNumId w:val="21"/>
  </w:num>
  <w:num w:numId="6">
    <w:abstractNumId w:val="6"/>
  </w:num>
  <w:num w:numId="7">
    <w:abstractNumId w:val="12"/>
  </w:num>
  <w:num w:numId="8">
    <w:abstractNumId w:val="16"/>
  </w:num>
  <w:num w:numId="9">
    <w:abstractNumId w:val="2"/>
  </w:num>
  <w:num w:numId="10">
    <w:abstractNumId w:val="35"/>
  </w:num>
  <w:num w:numId="11">
    <w:abstractNumId w:val="0"/>
  </w:num>
  <w:num w:numId="12">
    <w:abstractNumId w:val="28"/>
  </w:num>
  <w:num w:numId="13">
    <w:abstractNumId w:val="34"/>
  </w:num>
  <w:num w:numId="14">
    <w:abstractNumId w:val="23"/>
  </w:num>
  <w:num w:numId="15">
    <w:abstractNumId w:val="17"/>
  </w:num>
  <w:num w:numId="16">
    <w:abstractNumId w:val="26"/>
  </w:num>
  <w:num w:numId="17">
    <w:abstractNumId w:val="33"/>
  </w:num>
  <w:num w:numId="18">
    <w:abstractNumId w:val="13"/>
  </w:num>
  <w:num w:numId="19">
    <w:abstractNumId w:val="20"/>
  </w:num>
  <w:num w:numId="20">
    <w:abstractNumId w:val="11"/>
  </w:num>
  <w:num w:numId="21">
    <w:abstractNumId w:val="22"/>
  </w:num>
  <w:num w:numId="22">
    <w:abstractNumId w:val="30"/>
  </w:num>
  <w:num w:numId="23">
    <w:abstractNumId w:val="19"/>
  </w:num>
  <w:num w:numId="24">
    <w:abstractNumId w:val="8"/>
  </w:num>
  <w:num w:numId="25">
    <w:abstractNumId w:val="18"/>
  </w:num>
  <w:num w:numId="26">
    <w:abstractNumId w:val="29"/>
  </w:num>
  <w:num w:numId="27">
    <w:abstractNumId w:val="9"/>
  </w:num>
  <w:num w:numId="28">
    <w:abstractNumId w:val="31"/>
  </w:num>
  <w:num w:numId="29">
    <w:abstractNumId w:val="32"/>
  </w:num>
  <w:num w:numId="30">
    <w:abstractNumId w:val="27"/>
  </w:num>
  <w:num w:numId="31">
    <w:abstractNumId w:val="7"/>
  </w:num>
  <w:num w:numId="32">
    <w:abstractNumId w:val="24"/>
  </w:num>
  <w:num w:numId="33">
    <w:abstractNumId w:val="10"/>
  </w:num>
  <w:num w:numId="34">
    <w:abstractNumId w:val="3"/>
  </w:num>
  <w:num w:numId="35">
    <w:abstractNumId w:val="14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FBF"/>
    <w:rsid w:val="00101BA8"/>
    <w:rsid w:val="001046F4"/>
    <w:rsid w:val="00105B03"/>
    <w:rsid w:val="0010683F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C2D04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94FA1"/>
    <w:rsid w:val="002B3016"/>
    <w:rsid w:val="002C1E46"/>
    <w:rsid w:val="002F50A3"/>
    <w:rsid w:val="00313236"/>
    <w:rsid w:val="00323B04"/>
    <w:rsid w:val="0032580A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22F0D"/>
    <w:rsid w:val="00426083"/>
    <w:rsid w:val="00430A5E"/>
    <w:rsid w:val="004540F7"/>
    <w:rsid w:val="00460153"/>
    <w:rsid w:val="00463550"/>
    <w:rsid w:val="00471FE2"/>
    <w:rsid w:val="00487D58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5395"/>
    <w:rsid w:val="00505927"/>
    <w:rsid w:val="0054150F"/>
    <w:rsid w:val="00557210"/>
    <w:rsid w:val="00575F9B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9272D"/>
    <w:rsid w:val="006B20A6"/>
    <w:rsid w:val="006B5B8F"/>
    <w:rsid w:val="006F1A29"/>
    <w:rsid w:val="00724A6C"/>
    <w:rsid w:val="00745255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529E"/>
    <w:rsid w:val="00883D80"/>
    <w:rsid w:val="008947CF"/>
    <w:rsid w:val="00897CE3"/>
    <w:rsid w:val="008C76FF"/>
    <w:rsid w:val="008D449A"/>
    <w:rsid w:val="008F20C2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E5C12"/>
    <w:rsid w:val="00A06F95"/>
    <w:rsid w:val="00A13369"/>
    <w:rsid w:val="00A14B8A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A120E"/>
    <w:rsid w:val="00AA1217"/>
    <w:rsid w:val="00AB516E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7F2D"/>
    <w:rsid w:val="00BC5D6E"/>
    <w:rsid w:val="00BE003F"/>
    <w:rsid w:val="00BE35DB"/>
    <w:rsid w:val="00BE3C5F"/>
    <w:rsid w:val="00BF0D1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4D4E4"/>
    <w:rsid w:val="00C72503"/>
    <w:rsid w:val="00C77D61"/>
    <w:rsid w:val="00C95992"/>
    <w:rsid w:val="00CD59B7"/>
    <w:rsid w:val="00CF48CB"/>
    <w:rsid w:val="00CF73EE"/>
    <w:rsid w:val="00D161B8"/>
    <w:rsid w:val="00D2102D"/>
    <w:rsid w:val="00D27808"/>
    <w:rsid w:val="00D3150D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34C9D"/>
    <w:rsid w:val="00E427D1"/>
    <w:rsid w:val="00E457F2"/>
    <w:rsid w:val="00E67BA6"/>
    <w:rsid w:val="00E97191"/>
    <w:rsid w:val="00EA3BA8"/>
    <w:rsid w:val="00EB2DD5"/>
    <w:rsid w:val="00EB6398"/>
    <w:rsid w:val="00EB68DA"/>
    <w:rsid w:val="00EB6A2C"/>
    <w:rsid w:val="00EC117A"/>
    <w:rsid w:val="00ED5BDC"/>
    <w:rsid w:val="00EE29A3"/>
    <w:rsid w:val="00EE7C71"/>
    <w:rsid w:val="00F11352"/>
    <w:rsid w:val="00F123BB"/>
    <w:rsid w:val="00F23CBB"/>
    <w:rsid w:val="00F336A3"/>
    <w:rsid w:val="00F3A282"/>
    <w:rsid w:val="00F40F98"/>
    <w:rsid w:val="00F42642"/>
    <w:rsid w:val="00F500F0"/>
    <w:rsid w:val="00F7385F"/>
    <w:rsid w:val="00F82AA8"/>
    <w:rsid w:val="00F96BC4"/>
    <w:rsid w:val="00FA0C1C"/>
    <w:rsid w:val="00FB3A5E"/>
    <w:rsid w:val="00FB78A5"/>
    <w:rsid w:val="00FD1A8B"/>
    <w:rsid w:val="00FD265F"/>
    <w:rsid w:val="00FF1117"/>
    <w:rsid w:val="00FF1CDE"/>
    <w:rsid w:val="00FF2879"/>
    <w:rsid w:val="00FF6FEE"/>
    <w:rsid w:val="01A96CC0"/>
    <w:rsid w:val="01AF8E11"/>
    <w:rsid w:val="024BEADC"/>
    <w:rsid w:val="02DA1E2B"/>
    <w:rsid w:val="03799954"/>
    <w:rsid w:val="03DFE89A"/>
    <w:rsid w:val="0535F6FF"/>
    <w:rsid w:val="06F9F289"/>
    <w:rsid w:val="08636D22"/>
    <w:rsid w:val="0AAFFDCD"/>
    <w:rsid w:val="0CCC68D5"/>
    <w:rsid w:val="0CEBD0F5"/>
    <w:rsid w:val="0E2C0F8C"/>
    <w:rsid w:val="0F85E9A3"/>
    <w:rsid w:val="101B0B7D"/>
    <w:rsid w:val="1063A750"/>
    <w:rsid w:val="11113226"/>
    <w:rsid w:val="11DD962E"/>
    <w:rsid w:val="1211FAE6"/>
    <w:rsid w:val="12D618F9"/>
    <w:rsid w:val="135F42A6"/>
    <w:rsid w:val="139F645B"/>
    <w:rsid w:val="16113995"/>
    <w:rsid w:val="16BC047D"/>
    <w:rsid w:val="16E64C00"/>
    <w:rsid w:val="17635039"/>
    <w:rsid w:val="17AD372A"/>
    <w:rsid w:val="17C56A99"/>
    <w:rsid w:val="1806369E"/>
    <w:rsid w:val="180CA038"/>
    <w:rsid w:val="1A062268"/>
    <w:rsid w:val="1A90AB7C"/>
    <w:rsid w:val="1B3BB395"/>
    <w:rsid w:val="1BFA94E2"/>
    <w:rsid w:val="1C8653C5"/>
    <w:rsid w:val="1DA0C4F7"/>
    <w:rsid w:val="1E6A84D6"/>
    <w:rsid w:val="1EE50B5F"/>
    <w:rsid w:val="1FB2FFBB"/>
    <w:rsid w:val="2281F613"/>
    <w:rsid w:val="22D0D433"/>
    <w:rsid w:val="22D9F0CE"/>
    <w:rsid w:val="22F4734E"/>
    <w:rsid w:val="2306E547"/>
    <w:rsid w:val="23530052"/>
    <w:rsid w:val="260D59E7"/>
    <w:rsid w:val="27B60BA3"/>
    <w:rsid w:val="289C64E1"/>
    <w:rsid w:val="2A8F83FD"/>
    <w:rsid w:val="2B7DC575"/>
    <w:rsid w:val="2EACE6C6"/>
    <w:rsid w:val="2F3E263A"/>
    <w:rsid w:val="2F96407D"/>
    <w:rsid w:val="2FF0C27D"/>
    <w:rsid w:val="32B67F4A"/>
    <w:rsid w:val="34220F23"/>
    <w:rsid w:val="34358062"/>
    <w:rsid w:val="36D7C8B1"/>
    <w:rsid w:val="3753929B"/>
    <w:rsid w:val="384DDAA1"/>
    <w:rsid w:val="38AA5FE9"/>
    <w:rsid w:val="399D8DE7"/>
    <w:rsid w:val="3A0FA2A3"/>
    <w:rsid w:val="3A60360B"/>
    <w:rsid w:val="3CF136F1"/>
    <w:rsid w:val="3DBAEE05"/>
    <w:rsid w:val="3F7BCDBC"/>
    <w:rsid w:val="3FF629B7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2D27CD"/>
    <w:rsid w:val="49851A97"/>
    <w:rsid w:val="4AA0B3E3"/>
    <w:rsid w:val="4B2C4890"/>
    <w:rsid w:val="4B532C46"/>
    <w:rsid w:val="4FABF6D3"/>
    <w:rsid w:val="4FE2F511"/>
    <w:rsid w:val="5002A335"/>
    <w:rsid w:val="5061C008"/>
    <w:rsid w:val="518ABF59"/>
    <w:rsid w:val="5220C9AE"/>
    <w:rsid w:val="5280E36C"/>
    <w:rsid w:val="52BA060F"/>
    <w:rsid w:val="540EF3E1"/>
    <w:rsid w:val="5446DC22"/>
    <w:rsid w:val="546997D5"/>
    <w:rsid w:val="549D40A1"/>
    <w:rsid w:val="54C9DC51"/>
    <w:rsid w:val="572356C2"/>
    <w:rsid w:val="578D5EBF"/>
    <w:rsid w:val="58F6A699"/>
    <w:rsid w:val="5D28CFA7"/>
    <w:rsid w:val="5D50ABC3"/>
    <w:rsid w:val="5E0EA211"/>
    <w:rsid w:val="5EA932C6"/>
    <w:rsid w:val="5F784FB9"/>
    <w:rsid w:val="5FAE75ED"/>
    <w:rsid w:val="5FF6CD57"/>
    <w:rsid w:val="62428DE2"/>
    <w:rsid w:val="6298F551"/>
    <w:rsid w:val="63D9619F"/>
    <w:rsid w:val="643DB0BC"/>
    <w:rsid w:val="66DADA88"/>
    <w:rsid w:val="673F1F1E"/>
    <w:rsid w:val="6B2D2555"/>
    <w:rsid w:val="6C9E4907"/>
    <w:rsid w:val="6CFC7899"/>
    <w:rsid w:val="6DE7B42C"/>
    <w:rsid w:val="6EFFEE5B"/>
    <w:rsid w:val="70757268"/>
    <w:rsid w:val="71C2CE00"/>
    <w:rsid w:val="723C21E5"/>
    <w:rsid w:val="749A9C33"/>
    <w:rsid w:val="74FF5E7B"/>
    <w:rsid w:val="7516C3BE"/>
    <w:rsid w:val="76B0581F"/>
    <w:rsid w:val="77A8ED68"/>
    <w:rsid w:val="787BCCCF"/>
    <w:rsid w:val="79DC7548"/>
    <w:rsid w:val="7A361454"/>
    <w:rsid w:val="7AC00290"/>
    <w:rsid w:val="7B0CD1E2"/>
    <w:rsid w:val="7BF16864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5D53"/>
  <w15:chartTrackingRefBased/>
  <w15:docId w15:val="{76803F6C-37AC-4F71-9466-82403E70A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73D08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3D0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3D0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styleId="Quote1" w:customStyle="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hAnsi="Times New Roman" w:eastAsia="Times New Roman" w:cs="Times New Roman"/>
      <w:sz w:val="24"/>
      <w:szCs w:val="20"/>
    </w:rPr>
  </w:style>
  <w:style w:type="paragraph" w:styleId="paragraph" w:customStyle="1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FB3A5E"/>
  </w:style>
  <w:style w:type="character" w:styleId="eop" w:customStyle="1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ee Williams</dc:creator>
  <keywords/>
  <dc:description/>
  <lastModifiedBy>Jenee Williams</lastModifiedBy>
  <revision>39</revision>
  <dcterms:created xsi:type="dcterms:W3CDTF">2019-02-14T23:24:00.0000000Z</dcterms:created>
  <dcterms:modified xsi:type="dcterms:W3CDTF">2020-09-17T21:14:13.87514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